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40829D" w14:textId="77777777" w:rsidR="005C430E" w:rsidRDefault="005C430E" w:rsidP="005C430E">
      <w:pPr>
        <w:spacing w:after="0" w:line="240" w:lineRule="auto"/>
        <w:jc w:val="center"/>
        <w:rPr>
          <w:color w:val="0070C0"/>
        </w:rPr>
      </w:pPr>
      <w:r w:rsidRPr="005C430E">
        <w:rPr>
          <w:b/>
          <w:color w:val="0070C0"/>
          <w:sz w:val="32"/>
          <w:szCs w:val="32"/>
        </w:rPr>
        <w:t>Congratulations on your interview!</w:t>
      </w:r>
    </w:p>
    <w:p w14:paraId="4ADFA5AA" w14:textId="77777777" w:rsidR="005C430E" w:rsidRDefault="005C430E" w:rsidP="005C430E">
      <w:pPr>
        <w:spacing w:after="0" w:line="240" w:lineRule="auto"/>
        <w:rPr>
          <w:color w:val="0070C0"/>
        </w:rPr>
      </w:pPr>
      <w:r>
        <w:rPr>
          <w:color w:val="0070C0"/>
        </w:rPr>
        <w:t xml:space="preserve">There are TWO steps to this thank you note; so be sure to read both portions (email and hand </w:t>
      </w:r>
      <w:r w:rsidRPr="00E40117">
        <w:rPr>
          <w:noProof/>
          <w:color w:val="0070C0"/>
        </w:rPr>
        <w:t>written</w:t>
      </w:r>
      <w:r>
        <w:rPr>
          <w:color w:val="0070C0"/>
        </w:rPr>
        <w:t xml:space="preserve">).  Let me know if you have any questions or need any advice </w:t>
      </w:r>
      <w:r w:rsidRPr="005C430E">
        <w:rPr>
          <w:color w:val="0070C0"/>
        </w:rPr>
        <w:sym w:font="Wingdings" w:char="F04A"/>
      </w:r>
      <w:r>
        <w:rPr>
          <w:color w:val="0070C0"/>
        </w:rPr>
        <w:t xml:space="preserve">  Take a deep breath – you are ready for this!</w:t>
      </w:r>
    </w:p>
    <w:p w14:paraId="00E3426E" w14:textId="77777777" w:rsidR="005C430E" w:rsidRDefault="005C430E" w:rsidP="005C430E">
      <w:pPr>
        <w:spacing w:after="0" w:line="240" w:lineRule="auto"/>
        <w:rPr>
          <w:color w:val="0070C0"/>
        </w:rPr>
      </w:pPr>
    </w:p>
    <w:p w14:paraId="29781702" w14:textId="77777777" w:rsidR="00474B20" w:rsidRDefault="00474B20" w:rsidP="005C430E">
      <w:pPr>
        <w:spacing w:after="0" w:line="240" w:lineRule="auto"/>
        <w:rPr>
          <w:color w:val="0070C0"/>
        </w:rPr>
      </w:pPr>
    </w:p>
    <w:p w14:paraId="7F175F2C" w14:textId="77777777" w:rsidR="005C430E" w:rsidRDefault="005C430E" w:rsidP="005C430E">
      <w:pPr>
        <w:spacing w:after="0" w:line="240" w:lineRule="auto"/>
        <w:rPr>
          <w:color w:val="0070C0"/>
        </w:rPr>
      </w:pPr>
    </w:p>
    <w:p w14:paraId="3EAB1036" w14:textId="77777777" w:rsidR="005C430E" w:rsidRPr="003A28CF" w:rsidRDefault="005C430E" w:rsidP="005C430E">
      <w:pPr>
        <w:spacing w:after="0" w:line="240" w:lineRule="auto"/>
        <w:rPr>
          <w:b/>
          <w:color w:val="1F497D"/>
        </w:rPr>
      </w:pPr>
      <w:r w:rsidRPr="003A28CF">
        <w:rPr>
          <w:b/>
          <w:color w:val="1F497D"/>
        </w:rPr>
        <w:t>Part 1:</w:t>
      </w:r>
    </w:p>
    <w:p w14:paraId="4399B52B" w14:textId="77777777" w:rsidR="005C430E" w:rsidRPr="005C430E" w:rsidRDefault="005C430E" w:rsidP="005C430E">
      <w:pPr>
        <w:spacing w:after="0" w:line="240" w:lineRule="auto"/>
      </w:pPr>
      <w:r w:rsidRPr="005C430E">
        <w:t xml:space="preserve">Email this thank you note to the recruiter AND </w:t>
      </w:r>
      <w:r w:rsidRPr="00E40117">
        <w:rPr>
          <w:noProof/>
        </w:rPr>
        <w:t>all</w:t>
      </w:r>
      <w:r w:rsidRPr="005C430E">
        <w:t xml:space="preserve"> hiring authorities (personalize each) </w:t>
      </w:r>
      <w:r w:rsidRPr="005C430E">
        <w:rPr>
          <w:b/>
        </w:rPr>
        <w:t>IMMEDIATELY</w:t>
      </w:r>
      <w:r w:rsidRPr="005C430E">
        <w:t xml:space="preserve">!  </w:t>
      </w:r>
      <w:proofErr w:type="gramStart"/>
      <w:r w:rsidRPr="005C430E">
        <w:t>Also</w:t>
      </w:r>
      <w:proofErr w:type="gramEnd"/>
      <w:r w:rsidRPr="005C430E">
        <w:t xml:space="preserve"> email references to them, even if they did not ask (this gives the final confidence boost – message me if you need assistance).</w:t>
      </w:r>
    </w:p>
    <w:p w14:paraId="7AC80C62" w14:textId="77777777" w:rsidR="005C430E" w:rsidRDefault="005C430E" w:rsidP="005C430E">
      <w:pPr>
        <w:spacing w:after="0" w:line="240" w:lineRule="auto"/>
      </w:pPr>
    </w:p>
    <w:p w14:paraId="678FFCAB" w14:textId="77777777" w:rsidR="00474B20" w:rsidRPr="005C430E" w:rsidRDefault="00474B20" w:rsidP="005C430E">
      <w:pPr>
        <w:spacing w:after="0" w:line="240" w:lineRule="auto"/>
      </w:pPr>
    </w:p>
    <w:p w14:paraId="19DD09B6" w14:textId="77777777" w:rsidR="005C430E" w:rsidRPr="005C430E" w:rsidRDefault="005C430E" w:rsidP="005C430E">
      <w:pPr>
        <w:spacing w:after="0" w:line="240" w:lineRule="auto"/>
      </w:pPr>
      <w:r w:rsidRPr="005C430E">
        <w:t xml:space="preserve">Below is </w:t>
      </w:r>
      <w:proofErr w:type="gramStart"/>
      <w:r w:rsidRPr="005C430E">
        <w:t>your</w:t>
      </w:r>
      <w:proofErr w:type="gramEnd"/>
      <w:r w:rsidRPr="005C430E">
        <w:t xml:space="preserve"> thank you note – in red are items you need to personalize.</w:t>
      </w:r>
    </w:p>
    <w:p w14:paraId="4FCA3992" w14:textId="77777777" w:rsidR="005C430E" w:rsidRDefault="005C430E" w:rsidP="005C430E">
      <w:pPr>
        <w:spacing w:after="0" w:line="240" w:lineRule="auto"/>
        <w:rPr>
          <w:color w:val="FF0000"/>
        </w:rPr>
      </w:pPr>
    </w:p>
    <w:p w14:paraId="1C0F878F" w14:textId="77777777" w:rsidR="00474B20" w:rsidRDefault="00474B20" w:rsidP="005C430E">
      <w:pPr>
        <w:spacing w:after="0" w:line="240" w:lineRule="auto"/>
        <w:rPr>
          <w:color w:val="FF0000"/>
        </w:rPr>
      </w:pPr>
    </w:p>
    <w:p w14:paraId="1AD0338C" w14:textId="77777777" w:rsidR="00474B20" w:rsidRDefault="00474B20" w:rsidP="005C430E">
      <w:pPr>
        <w:spacing w:after="0" w:line="240" w:lineRule="auto"/>
        <w:rPr>
          <w:color w:val="FF0000"/>
        </w:rPr>
      </w:pPr>
    </w:p>
    <w:p w14:paraId="405636FC" w14:textId="77777777" w:rsidR="00F122CB" w:rsidRPr="0064250C" w:rsidRDefault="0064250C" w:rsidP="005C430E">
      <w:pPr>
        <w:spacing w:after="0" w:line="240" w:lineRule="auto"/>
        <w:rPr>
          <w:color w:val="FF0000"/>
        </w:rPr>
      </w:pPr>
      <w:r>
        <w:rPr>
          <w:color w:val="FF0000"/>
        </w:rPr>
        <w:t>Date</w:t>
      </w:r>
    </w:p>
    <w:p w14:paraId="46883312" w14:textId="77777777" w:rsidR="00E87C57" w:rsidRDefault="00E87C57" w:rsidP="005C430E">
      <w:pPr>
        <w:spacing w:after="0" w:line="240" w:lineRule="auto"/>
      </w:pPr>
    </w:p>
    <w:p w14:paraId="721C04FD" w14:textId="77777777" w:rsidR="00E87C57" w:rsidRDefault="00E87C57" w:rsidP="005C430E">
      <w:pPr>
        <w:spacing w:after="0" w:line="240" w:lineRule="auto"/>
      </w:pPr>
      <w:r>
        <w:t xml:space="preserve">Dear </w:t>
      </w:r>
      <w:r w:rsidRPr="005C430E">
        <w:rPr>
          <w:color w:val="FF0000"/>
        </w:rPr>
        <w:t>Xxx,</w:t>
      </w:r>
    </w:p>
    <w:p w14:paraId="37F85ABE" w14:textId="77777777" w:rsidR="00E87C57" w:rsidRDefault="00E87C57" w:rsidP="005C430E">
      <w:pPr>
        <w:spacing w:after="0" w:line="240" w:lineRule="auto"/>
      </w:pPr>
    </w:p>
    <w:p w14:paraId="4DBDF62D" w14:textId="77777777" w:rsidR="00E87C57" w:rsidRDefault="00E87C57" w:rsidP="005C430E">
      <w:pPr>
        <w:spacing w:after="0" w:line="240" w:lineRule="auto"/>
      </w:pPr>
      <w:r>
        <w:t xml:space="preserve">Thank you so much for the opportunity to visit with you and discuss your need for </w:t>
      </w:r>
      <w:r w:rsidRPr="003A28CF">
        <w:rPr>
          <w:noProof/>
        </w:rPr>
        <w:t>a</w:t>
      </w:r>
      <w:r w:rsidR="003A28CF">
        <w:rPr>
          <w:noProof/>
        </w:rPr>
        <w:t>n</w:t>
      </w:r>
      <w:r w:rsidRPr="003A28CF">
        <w:rPr>
          <w:noProof/>
        </w:rPr>
        <w:t xml:space="preserve"> </w:t>
      </w:r>
      <w:r w:rsidR="000B1C78" w:rsidRPr="003A28CF">
        <w:rPr>
          <w:noProof/>
          <w:color w:val="FF0000"/>
        </w:rPr>
        <w:t>xxx</w:t>
      </w:r>
      <w:r w:rsidRPr="003A28CF">
        <w:rPr>
          <w:noProof/>
        </w:rPr>
        <w:t>.</w:t>
      </w:r>
      <w:r>
        <w:t xml:space="preserve">  I enjoyed speaking with you, and now that I have an even stronger understanding of what it will take to succeed at </w:t>
      </w:r>
      <w:r w:rsidRPr="0053399F">
        <w:rPr>
          <w:color w:val="FF0000"/>
        </w:rPr>
        <w:t>Xxx</w:t>
      </w:r>
      <w:r w:rsidR="0053399F">
        <w:t xml:space="preserve">, </w:t>
      </w:r>
      <w:r>
        <w:t xml:space="preserve">I am </w:t>
      </w:r>
      <w:r w:rsidR="0053399F">
        <w:t xml:space="preserve">even more </w:t>
      </w:r>
      <w:r>
        <w:t>confident in my abilit</w:t>
      </w:r>
      <w:r w:rsidR="00D41448">
        <w:t>y</w:t>
      </w:r>
      <w:r>
        <w:t xml:space="preserve"> to </w:t>
      </w:r>
      <w:commentRangeStart w:id="0"/>
      <w:r w:rsidR="001C5F28">
        <w:t>conduct all aspects of technical account management</w:t>
      </w:r>
      <w:commentRangeEnd w:id="0"/>
      <w:r w:rsidR="001C5F28">
        <w:rPr>
          <w:rStyle w:val="CommentReference"/>
        </w:rPr>
        <w:commentReference w:id="0"/>
      </w:r>
      <w:r w:rsidR="00D41448">
        <w:t>.</w:t>
      </w:r>
      <w:r>
        <w:t xml:space="preserve"> I appreciate the time you spent with me detailing what the plans </w:t>
      </w:r>
      <w:r w:rsidRPr="0053399F">
        <w:rPr>
          <w:color w:val="FF0000"/>
        </w:rPr>
        <w:t>for Xx</w:t>
      </w:r>
      <w:r w:rsidR="005C430E">
        <w:rPr>
          <w:color w:val="FF0000"/>
        </w:rPr>
        <w:t>x</w:t>
      </w:r>
      <w:r>
        <w:t xml:space="preserve">, and I </w:t>
      </w:r>
      <w:r w:rsidR="000B1C78">
        <w:t xml:space="preserve">am </w:t>
      </w:r>
      <w:r w:rsidR="00E65C8A">
        <w:t>excited to play a vital role.</w:t>
      </w:r>
      <w:r>
        <w:t xml:space="preserve"> </w:t>
      </w:r>
    </w:p>
    <w:p w14:paraId="0B99FD4F" w14:textId="77777777" w:rsidR="003A28CF" w:rsidRDefault="003A28CF" w:rsidP="005C430E">
      <w:pPr>
        <w:spacing w:after="0" w:line="240" w:lineRule="auto"/>
      </w:pPr>
    </w:p>
    <w:p w14:paraId="2D9774D3" w14:textId="77777777" w:rsidR="00E87C57" w:rsidRDefault="00E87C57" w:rsidP="005C430E">
      <w:pPr>
        <w:spacing w:after="0" w:line="240" w:lineRule="auto"/>
      </w:pPr>
      <w:r>
        <w:t xml:space="preserve">I have a proven track record </w:t>
      </w:r>
      <w:r w:rsidR="000B1C78">
        <w:t xml:space="preserve">of success and have been </w:t>
      </w:r>
      <w:r w:rsidR="00B02B4F">
        <w:t>recognized for my s</w:t>
      </w:r>
      <w:r w:rsidR="00B02B4F" w:rsidRPr="00B02B4F">
        <w:t>uperior leadership</w:t>
      </w:r>
      <w:r w:rsidR="00B02B4F">
        <w:t xml:space="preserve">, </w:t>
      </w:r>
      <w:r w:rsidR="00EC7268">
        <w:t>relationship management, and SaaS</w:t>
      </w:r>
      <w:r w:rsidR="00B02B4F" w:rsidRPr="00B02B4F">
        <w:t xml:space="preserve"> </w:t>
      </w:r>
      <w:r w:rsidR="00EC7268">
        <w:t>acumen</w:t>
      </w:r>
      <w:r w:rsidRPr="003A28CF">
        <w:rPr>
          <w:noProof/>
        </w:rPr>
        <w:t>.</w:t>
      </w:r>
      <w:r>
        <w:t xml:space="preserve">  Coupled with excellent </w:t>
      </w:r>
      <w:r w:rsidR="001C5F28">
        <w:t xml:space="preserve">interpersonal skills, </w:t>
      </w:r>
      <w:r>
        <w:t xml:space="preserve">hard </w:t>
      </w:r>
      <w:r w:rsidRPr="003A28CF">
        <w:rPr>
          <w:noProof/>
        </w:rPr>
        <w:t>work</w:t>
      </w:r>
      <w:r w:rsidR="00B02B4F">
        <w:rPr>
          <w:noProof/>
        </w:rPr>
        <w:t xml:space="preserve"> </w:t>
      </w:r>
      <w:r>
        <w:t xml:space="preserve">and dedication, I am certain that I will </w:t>
      </w:r>
      <w:r w:rsidR="00467FE6">
        <w:t>make a strong addition to your team.</w:t>
      </w:r>
    </w:p>
    <w:p w14:paraId="2669942D" w14:textId="77777777" w:rsidR="00E65C8A" w:rsidRDefault="00E65C8A" w:rsidP="005C430E">
      <w:pPr>
        <w:spacing w:after="0" w:line="240" w:lineRule="auto"/>
      </w:pPr>
    </w:p>
    <w:p w14:paraId="3B664DCD" w14:textId="77777777" w:rsidR="00467FE6" w:rsidRDefault="00467FE6" w:rsidP="005C430E">
      <w:pPr>
        <w:spacing w:after="0" w:line="240" w:lineRule="auto"/>
      </w:pPr>
      <w:r>
        <w:t xml:space="preserve">Thank you again for your </w:t>
      </w:r>
      <w:r w:rsidRPr="003A28CF">
        <w:rPr>
          <w:noProof/>
        </w:rPr>
        <w:t>time</w:t>
      </w:r>
      <w:r w:rsidR="003A28CF">
        <w:rPr>
          <w:noProof/>
        </w:rPr>
        <w:t>,</w:t>
      </w:r>
      <w:r>
        <w:t xml:space="preserve"> and I look forward to hearing from you soon.</w:t>
      </w:r>
    </w:p>
    <w:p w14:paraId="5EC387F0" w14:textId="77777777" w:rsidR="00467FE6" w:rsidRDefault="00467FE6" w:rsidP="005C430E">
      <w:pPr>
        <w:spacing w:after="0" w:line="240" w:lineRule="auto"/>
      </w:pPr>
    </w:p>
    <w:p w14:paraId="0E42F38F" w14:textId="77777777" w:rsidR="00467FE6" w:rsidRDefault="00467FE6" w:rsidP="005C430E">
      <w:pPr>
        <w:spacing w:after="0" w:line="240" w:lineRule="auto"/>
      </w:pPr>
      <w:r>
        <w:t>Sincerely,</w:t>
      </w:r>
    </w:p>
    <w:p w14:paraId="3986619B" w14:textId="77777777" w:rsidR="005C430E" w:rsidRDefault="005C430E" w:rsidP="005C430E">
      <w:pPr>
        <w:spacing w:after="0" w:line="240" w:lineRule="auto"/>
      </w:pPr>
    </w:p>
    <w:p w14:paraId="735B5B09" w14:textId="77777777" w:rsidR="005C430E" w:rsidRDefault="005C430E" w:rsidP="005C430E">
      <w:pPr>
        <w:spacing w:after="0" w:line="240" w:lineRule="auto"/>
      </w:pPr>
    </w:p>
    <w:p w14:paraId="12C05F69" w14:textId="73577E08" w:rsidR="001C5F28" w:rsidRPr="001C5F28" w:rsidRDefault="00865B92" w:rsidP="001C5F28">
      <w:pPr>
        <w:spacing w:after="0" w:line="240" w:lineRule="auto"/>
        <w:rPr>
          <w:b/>
          <w:i/>
        </w:rPr>
      </w:pPr>
      <w:r>
        <w:rPr>
          <w:b/>
          <w:i/>
        </w:rPr>
        <w:t>Full Name</w:t>
      </w:r>
      <w:r w:rsidR="001C5F28" w:rsidRPr="001C5F28">
        <w:rPr>
          <w:b/>
          <w:i/>
        </w:rPr>
        <w:t xml:space="preserve">  </w:t>
      </w:r>
    </w:p>
    <w:p w14:paraId="7918EB6D" w14:textId="77777777" w:rsidR="001C5F28" w:rsidRDefault="001C5F28" w:rsidP="001C5F28">
      <w:pPr>
        <w:spacing w:after="0" w:line="240" w:lineRule="auto"/>
        <w:rPr>
          <w:b/>
          <w:i/>
        </w:rPr>
      </w:pPr>
    </w:p>
    <w:p w14:paraId="4C0C9BD9" w14:textId="72B8DBA3" w:rsidR="001C5F28" w:rsidRPr="001C5F28" w:rsidRDefault="00865B92" w:rsidP="001C5F28">
      <w:pPr>
        <w:spacing w:after="0" w:line="240" w:lineRule="auto"/>
      </w:pPr>
      <w:r>
        <w:t>Location</w:t>
      </w:r>
    </w:p>
    <w:p w14:paraId="1AC3B95D" w14:textId="7E250E9A" w:rsidR="001C5F28" w:rsidRPr="001C5F28" w:rsidRDefault="00865B92" w:rsidP="001C5F28">
      <w:pPr>
        <w:spacing w:after="0" w:line="240" w:lineRule="auto"/>
      </w:pPr>
      <w:r>
        <w:t>Phone</w:t>
      </w:r>
      <w:r w:rsidR="007C14A1">
        <w:t xml:space="preserve"> /</w:t>
      </w:r>
      <w:r w:rsidR="001C5F28" w:rsidRPr="001C5F28">
        <w:t xml:space="preserve"> </w:t>
      </w:r>
      <w:hyperlink r:id="rId7" w:history="1">
        <w:r w:rsidRPr="00302DED">
          <w:rPr>
            <w:rStyle w:val="Hyperlink"/>
          </w:rPr>
          <w:t>person@gmail.com</w:t>
        </w:r>
      </w:hyperlink>
    </w:p>
    <w:p w14:paraId="61AADCFB" w14:textId="77777777" w:rsidR="001C5F28" w:rsidRDefault="001C5F28" w:rsidP="001C5F28">
      <w:pPr>
        <w:spacing w:after="0" w:line="240" w:lineRule="auto"/>
        <w:rPr>
          <w:b/>
          <w:i/>
        </w:rPr>
      </w:pPr>
    </w:p>
    <w:p w14:paraId="72EC6BDD" w14:textId="77777777" w:rsidR="001C5F28" w:rsidRDefault="001C5F28" w:rsidP="001C5F28">
      <w:pPr>
        <w:spacing w:after="0" w:line="240" w:lineRule="auto"/>
        <w:rPr>
          <w:b/>
          <w:i/>
        </w:rPr>
      </w:pPr>
    </w:p>
    <w:p w14:paraId="72F2DF97" w14:textId="77777777" w:rsidR="005C430E" w:rsidRPr="003A28CF" w:rsidRDefault="005C430E" w:rsidP="001C5F28">
      <w:pPr>
        <w:spacing w:after="0" w:line="240" w:lineRule="auto"/>
        <w:rPr>
          <w:b/>
          <w:color w:val="1F497D"/>
        </w:rPr>
      </w:pPr>
      <w:r w:rsidRPr="003A28CF">
        <w:rPr>
          <w:b/>
          <w:color w:val="1F497D"/>
        </w:rPr>
        <w:t>Part 2:</w:t>
      </w:r>
    </w:p>
    <w:p w14:paraId="6A7889AE" w14:textId="77777777" w:rsidR="005C430E" w:rsidRPr="005C430E" w:rsidRDefault="005C430E" w:rsidP="005C430E">
      <w:pPr>
        <w:spacing w:after="0" w:line="240" w:lineRule="auto"/>
      </w:pPr>
    </w:p>
    <w:p w14:paraId="2D46D2B8" w14:textId="77777777" w:rsidR="005C430E" w:rsidRPr="005C430E" w:rsidRDefault="005C430E" w:rsidP="005C430E">
      <w:pPr>
        <w:spacing w:after="0" w:line="240" w:lineRule="auto"/>
      </w:pPr>
      <w:r w:rsidRPr="005C430E">
        <w:t xml:space="preserve">Send a hand-written, personalized thank you note via snail mail the SAME day as well!  Send </w:t>
      </w:r>
      <w:r w:rsidRPr="003A28CF">
        <w:rPr>
          <w:noProof/>
        </w:rPr>
        <w:t>o</w:t>
      </w:r>
      <w:r w:rsidR="003A28CF">
        <w:rPr>
          <w:noProof/>
        </w:rPr>
        <w:t>ne</w:t>
      </w:r>
      <w:r w:rsidRPr="005C430E">
        <w:t xml:space="preserve"> to the recruiter AND hiring </w:t>
      </w:r>
      <w:r w:rsidRPr="003A28CF">
        <w:rPr>
          <w:noProof/>
          <w:u w:val="thick" w:color="28B473"/>
        </w:rPr>
        <w:t>manager</w:t>
      </w:r>
      <w:r w:rsidRPr="005C430E">
        <w:t>.</w:t>
      </w:r>
    </w:p>
    <w:p w14:paraId="110EB603" w14:textId="77777777" w:rsidR="005C430E" w:rsidRPr="005C430E" w:rsidRDefault="005C430E" w:rsidP="005C430E">
      <w:pPr>
        <w:spacing w:after="0" w:line="240" w:lineRule="auto"/>
      </w:pPr>
    </w:p>
    <w:p w14:paraId="7C694A68" w14:textId="77777777" w:rsidR="005C430E" w:rsidRPr="005C430E" w:rsidRDefault="005C430E" w:rsidP="005C430E">
      <w:pPr>
        <w:spacing w:after="0" w:line="240" w:lineRule="auto"/>
      </w:pPr>
      <w:r w:rsidRPr="005C430E">
        <w:lastRenderedPageBreak/>
        <w:t>Something simple:</w:t>
      </w:r>
    </w:p>
    <w:p w14:paraId="6E587642" w14:textId="77777777" w:rsidR="005C430E" w:rsidRPr="005C430E" w:rsidRDefault="005C430E" w:rsidP="005C430E">
      <w:pPr>
        <w:spacing w:after="0" w:line="240" w:lineRule="auto"/>
      </w:pPr>
    </w:p>
    <w:p w14:paraId="52BDB331" w14:textId="77777777" w:rsidR="003A28CF" w:rsidRDefault="003A28CF" w:rsidP="005C430E">
      <w:pPr>
        <w:spacing w:after="0" w:line="240" w:lineRule="auto"/>
      </w:pPr>
    </w:p>
    <w:p w14:paraId="52904A52" w14:textId="77777777" w:rsidR="003A28CF" w:rsidRDefault="003A28CF" w:rsidP="005C430E">
      <w:pPr>
        <w:spacing w:after="0" w:line="240" w:lineRule="auto"/>
      </w:pPr>
    </w:p>
    <w:p w14:paraId="04801EBC" w14:textId="77777777" w:rsidR="005C430E" w:rsidRPr="005C430E" w:rsidRDefault="005C430E" w:rsidP="005C430E">
      <w:pPr>
        <w:spacing w:after="0" w:line="240" w:lineRule="auto"/>
      </w:pPr>
      <w:r w:rsidRPr="005C430E">
        <w:t>Dear xxx,</w:t>
      </w:r>
    </w:p>
    <w:p w14:paraId="4227B7D6" w14:textId="77777777" w:rsidR="005C430E" w:rsidRPr="005C430E" w:rsidRDefault="005C430E" w:rsidP="005C430E">
      <w:pPr>
        <w:spacing w:after="0" w:line="240" w:lineRule="auto"/>
      </w:pPr>
    </w:p>
    <w:p w14:paraId="08C466A9" w14:textId="77777777" w:rsidR="005C430E" w:rsidRPr="005C430E" w:rsidRDefault="005C430E" w:rsidP="005C430E">
      <w:pPr>
        <w:spacing w:after="0" w:line="240" w:lineRule="auto"/>
      </w:pPr>
      <w:r w:rsidRPr="005C430E">
        <w:t>Thank you so much for taking the time to interview me for the xxx position.  I am so excited about the opportunity to contribute to xxx, and look forward to hearing from you.</w:t>
      </w:r>
    </w:p>
    <w:p w14:paraId="71A313AB" w14:textId="77777777" w:rsidR="005C430E" w:rsidRPr="005C430E" w:rsidRDefault="005C430E" w:rsidP="005C430E">
      <w:pPr>
        <w:spacing w:after="0" w:line="240" w:lineRule="auto"/>
      </w:pPr>
    </w:p>
    <w:p w14:paraId="183682C1" w14:textId="77777777" w:rsidR="005C430E" w:rsidRDefault="005C430E" w:rsidP="005C430E">
      <w:pPr>
        <w:spacing w:after="0" w:line="240" w:lineRule="auto"/>
      </w:pPr>
      <w:r w:rsidRPr="005C430E">
        <w:t>Sincerely,</w:t>
      </w:r>
    </w:p>
    <w:p w14:paraId="7E42F4DC" w14:textId="77777777" w:rsidR="005C430E" w:rsidRDefault="005C430E" w:rsidP="005C430E">
      <w:pPr>
        <w:spacing w:after="0" w:line="240" w:lineRule="auto"/>
      </w:pPr>
    </w:p>
    <w:p w14:paraId="69B89873" w14:textId="77777777" w:rsidR="005C430E" w:rsidRPr="005C430E" w:rsidRDefault="005C430E" w:rsidP="005C430E">
      <w:pPr>
        <w:spacing w:after="0" w:line="240" w:lineRule="auto"/>
      </w:pPr>
    </w:p>
    <w:p w14:paraId="69BD6FC8" w14:textId="50EEE8D6" w:rsidR="0010189F" w:rsidRPr="001C5F28" w:rsidRDefault="00865B92" w:rsidP="0010189F">
      <w:pPr>
        <w:spacing w:after="0" w:line="240" w:lineRule="auto"/>
        <w:rPr>
          <w:b/>
          <w:i/>
        </w:rPr>
      </w:pPr>
      <w:r>
        <w:rPr>
          <w:b/>
          <w:i/>
        </w:rPr>
        <w:t>Full Name</w:t>
      </w:r>
      <w:r w:rsidR="0010189F" w:rsidRPr="001C5F28">
        <w:rPr>
          <w:b/>
          <w:i/>
        </w:rPr>
        <w:t xml:space="preserve">  </w:t>
      </w:r>
    </w:p>
    <w:p w14:paraId="23763D1A" w14:textId="77777777" w:rsidR="0010189F" w:rsidRDefault="0010189F" w:rsidP="0010189F">
      <w:pPr>
        <w:spacing w:after="0" w:line="240" w:lineRule="auto"/>
        <w:rPr>
          <w:b/>
          <w:i/>
        </w:rPr>
      </w:pPr>
    </w:p>
    <w:p w14:paraId="0A12C213" w14:textId="5D8E5D66" w:rsidR="0010189F" w:rsidRPr="001C5F28" w:rsidRDefault="00865B92" w:rsidP="0010189F">
      <w:pPr>
        <w:spacing w:after="0" w:line="240" w:lineRule="auto"/>
      </w:pPr>
      <w:r>
        <w:t>Location</w:t>
      </w:r>
    </w:p>
    <w:p w14:paraId="6A7F3094" w14:textId="49BCF152" w:rsidR="003A0490" w:rsidRPr="001C5F28" w:rsidRDefault="00865B92" w:rsidP="003A0490">
      <w:pPr>
        <w:spacing w:after="0" w:line="240" w:lineRule="auto"/>
      </w:pPr>
      <w:r>
        <w:t>Phone</w:t>
      </w:r>
      <w:bookmarkStart w:id="1" w:name="_GoBack"/>
      <w:bookmarkEnd w:id="1"/>
      <w:r w:rsidR="003A0490">
        <w:t xml:space="preserve"> /</w:t>
      </w:r>
      <w:r w:rsidR="003A0490" w:rsidRPr="001C5F28">
        <w:t xml:space="preserve"> </w:t>
      </w:r>
      <w:hyperlink r:id="rId8" w:history="1">
        <w:r w:rsidR="003A0490" w:rsidRPr="00704324">
          <w:rPr>
            <w:rStyle w:val="Hyperlink"/>
          </w:rPr>
          <w:t>person@gmail.com</w:t>
        </w:r>
      </w:hyperlink>
    </w:p>
    <w:p w14:paraId="3F5ADEF4" w14:textId="77777777" w:rsidR="00E65C8A" w:rsidRPr="005C430E" w:rsidRDefault="00E65C8A" w:rsidP="00D41448">
      <w:pPr>
        <w:spacing w:after="0" w:line="240" w:lineRule="auto"/>
      </w:pPr>
    </w:p>
    <w:sectPr w:rsidR="00E65C8A" w:rsidRPr="005C43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Resume Writer" w:date="2016-10-10T10:14:00Z" w:initials="RW">
    <w:p w14:paraId="1C28059E" w14:textId="77777777" w:rsidR="001C5F28" w:rsidRDefault="001C5F28">
      <w:pPr>
        <w:pStyle w:val="CommentText"/>
      </w:pPr>
      <w:r>
        <w:rPr>
          <w:rStyle w:val="CommentReference"/>
        </w:rPr>
        <w:annotationRef/>
      </w:r>
      <w:r>
        <w:t>When applying to different positions, this can be changed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C28059E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4A7071"/>
    <w:multiLevelType w:val="hybridMultilevel"/>
    <w:tmpl w:val="FCF01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oNotTrackMoves/>
  <w:defaultTabStop w:val="720"/>
  <w:characterSpacingControl w:val="doNotCompress"/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DYyMzYzMrE0M7U0NjVX0lEKTi0uzszPAykwrgUAWmgvNywAAAA="/>
  </w:docVars>
  <w:rsids>
    <w:rsidRoot w:val="00E87C57"/>
    <w:rsid w:val="000B1C78"/>
    <w:rsid w:val="0010189F"/>
    <w:rsid w:val="001C5F28"/>
    <w:rsid w:val="002D4D31"/>
    <w:rsid w:val="002D716C"/>
    <w:rsid w:val="003A0490"/>
    <w:rsid w:val="003A28CF"/>
    <w:rsid w:val="00467FE6"/>
    <w:rsid w:val="00474B20"/>
    <w:rsid w:val="0053399F"/>
    <w:rsid w:val="00557145"/>
    <w:rsid w:val="005C430E"/>
    <w:rsid w:val="0064250C"/>
    <w:rsid w:val="007C14A1"/>
    <w:rsid w:val="00840246"/>
    <w:rsid w:val="00846919"/>
    <w:rsid w:val="00865B92"/>
    <w:rsid w:val="00953F27"/>
    <w:rsid w:val="00A2020F"/>
    <w:rsid w:val="00A57571"/>
    <w:rsid w:val="00B02B4F"/>
    <w:rsid w:val="00B40982"/>
    <w:rsid w:val="00BF0414"/>
    <w:rsid w:val="00C179B4"/>
    <w:rsid w:val="00D41448"/>
    <w:rsid w:val="00E40117"/>
    <w:rsid w:val="00E65C8A"/>
    <w:rsid w:val="00E87C57"/>
    <w:rsid w:val="00EC7268"/>
    <w:rsid w:val="00F122CB"/>
    <w:rsid w:val="00F950E0"/>
    <w:rsid w:val="00FB4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D389A"/>
  <w15:chartTrackingRefBased/>
  <w15:docId w15:val="{EC57E1BB-71A4-4A41-B625-FF67A0E12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unhideWhenUsed/>
    <w:rsid w:val="005C430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430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5C430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430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C430E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430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5C430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C430E"/>
    <w:pPr>
      <w:ind w:left="720"/>
      <w:contextualSpacing/>
    </w:pPr>
  </w:style>
  <w:style w:type="character" w:customStyle="1" w:styleId="missing-image-user">
    <w:name w:val="missing-image-user"/>
    <w:basedOn w:val="DefaultParagraphFont"/>
    <w:rsid w:val="003A28CF"/>
  </w:style>
  <w:style w:type="paragraph" w:styleId="NoSpacing">
    <w:name w:val="No Spacing"/>
    <w:uiPriority w:val="1"/>
    <w:qFormat/>
    <w:rsid w:val="003A28CF"/>
    <w:rPr>
      <w:sz w:val="22"/>
      <w:szCs w:val="22"/>
    </w:rPr>
  </w:style>
  <w:style w:type="character" w:styleId="Hyperlink">
    <w:name w:val="Hyperlink"/>
    <w:uiPriority w:val="99"/>
    <w:unhideWhenUsed/>
    <w:rsid w:val="00D414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408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3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rson@gmail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person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84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906</CharactersWithSpaces>
  <SharedDoc>false</SharedDoc>
  <HLinks>
    <vt:vector size="12" baseType="variant">
      <vt:variant>
        <vt:i4>2097238</vt:i4>
      </vt:variant>
      <vt:variant>
        <vt:i4>3</vt:i4>
      </vt:variant>
      <vt:variant>
        <vt:i4>0</vt:i4>
      </vt:variant>
      <vt:variant>
        <vt:i4>5</vt:i4>
      </vt:variant>
      <vt:variant>
        <vt:lpwstr>mailto:person@do</vt:lpwstr>
      </vt:variant>
      <vt:variant>
        <vt:lpwstr/>
      </vt:variant>
      <vt:variant>
        <vt:i4>2097238</vt:i4>
      </vt:variant>
      <vt:variant>
        <vt:i4>0</vt:i4>
      </vt:variant>
      <vt:variant>
        <vt:i4>0</vt:i4>
      </vt:variant>
      <vt:variant>
        <vt:i4>5</vt:i4>
      </vt:variant>
      <vt:variant>
        <vt:lpwstr>mailto:person@do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</dc:creator>
  <cp:keywords/>
  <cp:lastModifiedBy>Brandon Huddleston</cp:lastModifiedBy>
  <cp:revision>7</cp:revision>
  <dcterms:created xsi:type="dcterms:W3CDTF">2017-03-04T20:34:00Z</dcterms:created>
  <dcterms:modified xsi:type="dcterms:W3CDTF">2017-03-16T01:35:00Z</dcterms:modified>
</cp:coreProperties>
</file>